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812E0" w:rsidRDefault="00EE6225">
      <w:r>
        <w:t>Name: Colton Willits</w:t>
      </w:r>
    </w:p>
    <w:p w:rsidR="00EE6225" w:rsidRDefault="00EE6225">
      <w:r>
        <w:t xml:space="preserve">Major: Cyber </w:t>
      </w:r>
      <w:proofErr w:type="spellStart"/>
      <w:r>
        <w:t>Sci</w:t>
      </w:r>
      <w:proofErr w:type="spellEnd"/>
    </w:p>
    <w:p w:rsidR="00EE6225" w:rsidRDefault="00EE6225">
      <w:r>
        <w:t>Hometown: Walhalla ND</w:t>
      </w:r>
    </w:p>
    <w:p w:rsidR="00EE6225" w:rsidRDefault="00EE6225">
      <w:r>
        <w:t>Desired AFSC: 17d</w:t>
      </w:r>
    </w:p>
    <w:p w:rsidR="00EE6225" w:rsidRDefault="00EE6225">
      <w:r>
        <w:t>Interests: Having a working computer</w:t>
      </w:r>
    </w:p>
    <w:p w:rsidR="00EE6225" w:rsidRDefault="00EE6225">
      <w:r>
        <w:t>Clubs: Cyber Team</w:t>
      </w:r>
    </w:p>
    <w:p w:rsidR="00EE6225" w:rsidRDefault="00EE6225">
      <w:proofErr w:type="gramStart"/>
      <w:r>
        <w:t>Hoping to learn about computer systems.</w:t>
      </w:r>
      <w:proofErr w:type="gramEnd"/>
    </w:p>
    <w:p w:rsidR="00EE6225" w:rsidRDefault="00EE6225">
      <w:r>
        <w:t>Random Fact: I was born 6 weeks early.</w:t>
      </w:r>
      <w:bookmarkStart w:id="0" w:name="_GoBack"/>
      <w:bookmarkEnd w:id="0"/>
    </w:p>
    <w:sectPr w:rsidR="00EE622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9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2MTKyNDe3sDS3NDZV0lEKTi0uzszPAykwrAUABtCR8CwAAAA="/>
  </w:docVars>
  <w:rsids>
    <w:rsidRoot w:val="00B819D0"/>
    <w:rsid w:val="004812E0"/>
    <w:rsid w:val="00B819D0"/>
    <w:rsid w:val="00C40EE8"/>
    <w:rsid w:val="00EE62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A8334A"/>
  <w15:chartTrackingRefBased/>
  <w15:docId w15:val="{FD0435DD-E840-4853-AE8D-E3B07E3269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1</Words>
  <Characters>181</Characters>
  <Application>Microsoft Office Word</Application>
  <DocSecurity>0</DocSecurity>
  <Lines>1</Lines>
  <Paragraphs>1</Paragraphs>
  <ScaleCrop>false</ScaleCrop>
  <Company/>
  <LinksUpToDate>false</LinksUpToDate>
  <CharactersWithSpaces>2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llits, Colton D C4C USAF USAFA CW/CS37</dc:creator>
  <cp:keywords/>
  <dc:description/>
  <cp:lastModifiedBy>Willits, Colton D C4C USAF USAFA CW/CS37</cp:lastModifiedBy>
  <cp:revision>10</cp:revision>
  <dcterms:created xsi:type="dcterms:W3CDTF">2021-01-28T21:16:00Z</dcterms:created>
  <dcterms:modified xsi:type="dcterms:W3CDTF">2021-01-28T21:18:00Z</dcterms:modified>
</cp:coreProperties>
</file>